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EBA1FC" w14:textId="77777777" w:rsidR="00637B98" w:rsidRPr="00637B98" w:rsidRDefault="00637B98">
      <w:pPr>
        <w:rPr>
          <w:b/>
          <w:lang w:val="en-US"/>
        </w:rPr>
      </w:pPr>
      <w:bookmarkStart w:id="0" w:name="_GoBack"/>
      <w:bookmarkEnd w:id="0"/>
    </w:p>
    <w:p w14:paraId="4BB227F3" w14:textId="5FE0DCC6" w:rsidR="00BD31EC" w:rsidRPr="00637B98" w:rsidRDefault="00637B98">
      <w:pPr>
        <w:rPr>
          <w:b/>
          <w:lang w:val="en-US"/>
        </w:rPr>
      </w:pPr>
      <w:r w:rsidRPr="00637B98">
        <w:rPr>
          <w:b/>
          <w:lang w:val="en-US"/>
        </w:rPr>
        <w:t>Effort agreement</w:t>
      </w:r>
    </w:p>
    <w:p w14:paraId="0CB3623B" w14:textId="77777777" w:rsidR="00637B98" w:rsidRPr="00637B98" w:rsidRDefault="00637B98">
      <w:pPr>
        <w:rPr>
          <w:lang w:val="en-US"/>
        </w:rPr>
      </w:pPr>
    </w:p>
    <w:p w14:paraId="2DD2CC3C" w14:textId="02D50C1A" w:rsidR="00637B98" w:rsidRPr="00637B98" w:rsidRDefault="00FD7DA9">
      <w:pPr>
        <w:rPr>
          <w:lang w:val="en-US"/>
        </w:rPr>
      </w:pPr>
      <w:r>
        <w:rPr>
          <w:lang w:val="en-US"/>
        </w:rPr>
        <w:t xml:space="preserve">Indicate your individual contribution to the project in the table below and attach this as an appendix in your report. </w:t>
      </w:r>
    </w:p>
    <w:p w14:paraId="0AF1F450" w14:textId="77777777" w:rsidR="00637B98" w:rsidRPr="00637B98" w:rsidRDefault="00637B98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45"/>
        <w:gridCol w:w="2780"/>
        <w:gridCol w:w="2765"/>
      </w:tblGrid>
      <w:tr w:rsidR="00637B98" w:rsidRPr="00637B98" w14:paraId="32701DD6" w14:textId="77777777" w:rsidTr="00637B98">
        <w:tc>
          <w:tcPr>
            <w:tcW w:w="2838" w:type="dxa"/>
          </w:tcPr>
          <w:p w14:paraId="7F3664B8" w14:textId="77777777" w:rsidR="00637B98" w:rsidRPr="00637B98" w:rsidRDefault="00637B98">
            <w:pPr>
              <w:rPr>
                <w:lang w:val="en-US"/>
              </w:rPr>
            </w:pPr>
            <w:r w:rsidRPr="00637B98">
              <w:rPr>
                <w:lang w:val="en-US"/>
              </w:rPr>
              <w:t>Name</w:t>
            </w:r>
          </w:p>
        </w:tc>
        <w:tc>
          <w:tcPr>
            <w:tcW w:w="2839" w:type="dxa"/>
          </w:tcPr>
          <w:p w14:paraId="64C2E7DE" w14:textId="77777777" w:rsidR="00637B98" w:rsidRPr="00637B98" w:rsidRDefault="00637B98">
            <w:pPr>
              <w:rPr>
                <w:lang w:val="en-US"/>
              </w:rPr>
            </w:pPr>
            <w:r w:rsidRPr="00637B98">
              <w:rPr>
                <w:lang w:val="en-US"/>
              </w:rPr>
              <w:t>Contribution (%)</w:t>
            </w:r>
          </w:p>
        </w:tc>
        <w:tc>
          <w:tcPr>
            <w:tcW w:w="2839" w:type="dxa"/>
          </w:tcPr>
          <w:p w14:paraId="244627C3" w14:textId="77777777" w:rsidR="00637B98" w:rsidRPr="00637B98" w:rsidRDefault="00637B98">
            <w:pPr>
              <w:rPr>
                <w:lang w:val="en-US"/>
              </w:rPr>
            </w:pPr>
            <w:r w:rsidRPr="00637B98">
              <w:rPr>
                <w:lang w:val="en-US"/>
              </w:rPr>
              <w:t>Signature</w:t>
            </w:r>
          </w:p>
        </w:tc>
      </w:tr>
      <w:tr w:rsidR="00637B98" w:rsidRPr="00637B98" w14:paraId="28D96C98" w14:textId="77777777" w:rsidTr="00637B98">
        <w:tc>
          <w:tcPr>
            <w:tcW w:w="2838" w:type="dxa"/>
          </w:tcPr>
          <w:p w14:paraId="123564D9" w14:textId="77777777" w:rsidR="00637B98" w:rsidRPr="00637B98" w:rsidRDefault="00637B98">
            <w:pPr>
              <w:rPr>
                <w:lang w:val="en-US"/>
              </w:rPr>
            </w:pPr>
          </w:p>
        </w:tc>
        <w:tc>
          <w:tcPr>
            <w:tcW w:w="2839" w:type="dxa"/>
          </w:tcPr>
          <w:p w14:paraId="256AA4F6" w14:textId="77777777" w:rsidR="00637B98" w:rsidRPr="00637B98" w:rsidRDefault="00637B98">
            <w:pPr>
              <w:rPr>
                <w:lang w:val="en-US"/>
              </w:rPr>
            </w:pPr>
          </w:p>
        </w:tc>
        <w:tc>
          <w:tcPr>
            <w:tcW w:w="2839" w:type="dxa"/>
          </w:tcPr>
          <w:p w14:paraId="074739D4" w14:textId="77777777" w:rsidR="00637B98" w:rsidRPr="00637B98" w:rsidRDefault="00637B98">
            <w:pPr>
              <w:rPr>
                <w:lang w:val="en-US"/>
              </w:rPr>
            </w:pPr>
          </w:p>
          <w:p w14:paraId="52821FEE" w14:textId="77777777" w:rsidR="00637B98" w:rsidRPr="00637B98" w:rsidRDefault="00637B98" w:rsidP="00637B98">
            <w:pPr>
              <w:rPr>
                <w:lang w:val="en-US"/>
              </w:rPr>
            </w:pPr>
          </w:p>
          <w:p w14:paraId="650FC3DA" w14:textId="77777777" w:rsidR="00637B98" w:rsidRPr="00637B98" w:rsidRDefault="00637B98" w:rsidP="00637B98">
            <w:pPr>
              <w:rPr>
                <w:lang w:val="en-US"/>
              </w:rPr>
            </w:pPr>
          </w:p>
        </w:tc>
      </w:tr>
      <w:tr w:rsidR="00637B98" w:rsidRPr="00637B98" w14:paraId="6FB1A126" w14:textId="77777777" w:rsidTr="00637B98">
        <w:tc>
          <w:tcPr>
            <w:tcW w:w="2838" w:type="dxa"/>
          </w:tcPr>
          <w:p w14:paraId="3827DA5C" w14:textId="77777777" w:rsidR="00637B98" w:rsidRPr="00637B98" w:rsidRDefault="00637B98">
            <w:pPr>
              <w:rPr>
                <w:lang w:val="en-US"/>
              </w:rPr>
            </w:pPr>
          </w:p>
        </w:tc>
        <w:tc>
          <w:tcPr>
            <w:tcW w:w="2839" w:type="dxa"/>
          </w:tcPr>
          <w:p w14:paraId="6BF0DEC6" w14:textId="77777777" w:rsidR="00637B98" w:rsidRPr="00637B98" w:rsidRDefault="00637B98">
            <w:pPr>
              <w:rPr>
                <w:lang w:val="en-US"/>
              </w:rPr>
            </w:pPr>
          </w:p>
        </w:tc>
        <w:tc>
          <w:tcPr>
            <w:tcW w:w="2839" w:type="dxa"/>
          </w:tcPr>
          <w:p w14:paraId="129F4C97" w14:textId="77777777" w:rsidR="00637B98" w:rsidRPr="00637B98" w:rsidRDefault="00637B98">
            <w:pPr>
              <w:rPr>
                <w:lang w:val="en-US"/>
              </w:rPr>
            </w:pPr>
          </w:p>
          <w:p w14:paraId="0449FDAC" w14:textId="77777777" w:rsidR="00637B98" w:rsidRPr="00637B98" w:rsidRDefault="00637B98">
            <w:pPr>
              <w:rPr>
                <w:lang w:val="en-US"/>
              </w:rPr>
            </w:pPr>
          </w:p>
          <w:p w14:paraId="25956788" w14:textId="77777777" w:rsidR="00637B98" w:rsidRPr="00637B98" w:rsidRDefault="00637B98">
            <w:pPr>
              <w:rPr>
                <w:lang w:val="en-US"/>
              </w:rPr>
            </w:pPr>
          </w:p>
        </w:tc>
      </w:tr>
      <w:tr w:rsidR="00FD7DA9" w:rsidRPr="00637B98" w14:paraId="3373FFD2" w14:textId="77777777" w:rsidTr="00637B98">
        <w:tc>
          <w:tcPr>
            <w:tcW w:w="2838" w:type="dxa"/>
          </w:tcPr>
          <w:p w14:paraId="0C80195B" w14:textId="77777777" w:rsidR="00FD7DA9" w:rsidRPr="00637B98" w:rsidRDefault="00FD7DA9">
            <w:pPr>
              <w:rPr>
                <w:lang w:val="en-US"/>
              </w:rPr>
            </w:pPr>
          </w:p>
        </w:tc>
        <w:tc>
          <w:tcPr>
            <w:tcW w:w="2839" w:type="dxa"/>
          </w:tcPr>
          <w:p w14:paraId="295976ED" w14:textId="77777777" w:rsidR="00FD7DA9" w:rsidRPr="00637B98" w:rsidRDefault="00FD7DA9">
            <w:pPr>
              <w:rPr>
                <w:lang w:val="en-US"/>
              </w:rPr>
            </w:pPr>
          </w:p>
        </w:tc>
        <w:tc>
          <w:tcPr>
            <w:tcW w:w="2839" w:type="dxa"/>
          </w:tcPr>
          <w:p w14:paraId="683424C8" w14:textId="77777777" w:rsidR="00FD7DA9" w:rsidRPr="00637B98" w:rsidRDefault="00FD7DA9">
            <w:pPr>
              <w:rPr>
                <w:lang w:val="en-US"/>
              </w:rPr>
            </w:pPr>
          </w:p>
        </w:tc>
      </w:tr>
      <w:tr w:rsidR="00FD7DA9" w:rsidRPr="00637B98" w14:paraId="7B6CF019" w14:textId="77777777" w:rsidTr="00637B98">
        <w:tc>
          <w:tcPr>
            <w:tcW w:w="2838" w:type="dxa"/>
          </w:tcPr>
          <w:p w14:paraId="0429FC1A" w14:textId="77777777" w:rsidR="00FD7DA9" w:rsidRPr="00637B98" w:rsidRDefault="00FD7DA9">
            <w:pPr>
              <w:rPr>
                <w:lang w:val="en-US"/>
              </w:rPr>
            </w:pPr>
          </w:p>
        </w:tc>
        <w:tc>
          <w:tcPr>
            <w:tcW w:w="2839" w:type="dxa"/>
          </w:tcPr>
          <w:p w14:paraId="59B918A2" w14:textId="77777777" w:rsidR="00FD7DA9" w:rsidRPr="00637B98" w:rsidRDefault="00FD7DA9">
            <w:pPr>
              <w:rPr>
                <w:lang w:val="en-US"/>
              </w:rPr>
            </w:pPr>
          </w:p>
        </w:tc>
        <w:tc>
          <w:tcPr>
            <w:tcW w:w="2839" w:type="dxa"/>
          </w:tcPr>
          <w:p w14:paraId="2CF2D89E" w14:textId="77777777" w:rsidR="00FD7DA9" w:rsidRPr="00637B98" w:rsidRDefault="00FD7DA9">
            <w:pPr>
              <w:rPr>
                <w:lang w:val="en-US"/>
              </w:rPr>
            </w:pPr>
          </w:p>
        </w:tc>
      </w:tr>
      <w:tr w:rsidR="00FD7DA9" w:rsidRPr="00637B98" w14:paraId="423849F6" w14:textId="77777777" w:rsidTr="00637B98">
        <w:tc>
          <w:tcPr>
            <w:tcW w:w="2838" w:type="dxa"/>
          </w:tcPr>
          <w:p w14:paraId="1D43F2F5" w14:textId="77777777" w:rsidR="00FD7DA9" w:rsidRPr="00637B98" w:rsidRDefault="00FD7DA9">
            <w:pPr>
              <w:rPr>
                <w:lang w:val="en-US"/>
              </w:rPr>
            </w:pPr>
          </w:p>
        </w:tc>
        <w:tc>
          <w:tcPr>
            <w:tcW w:w="2839" w:type="dxa"/>
          </w:tcPr>
          <w:p w14:paraId="52CC6EDB" w14:textId="77777777" w:rsidR="00FD7DA9" w:rsidRPr="00637B98" w:rsidRDefault="00FD7DA9">
            <w:pPr>
              <w:rPr>
                <w:lang w:val="en-US"/>
              </w:rPr>
            </w:pPr>
          </w:p>
        </w:tc>
        <w:tc>
          <w:tcPr>
            <w:tcW w:w="2839" w:type="dxa"/>
          </w:tcPr>
          <w:p w14:paraId="07C596D6" w14:textId="77777777" w:rsidR="00FD7DA9" w:rsidRPr="00637B98" w:rsidRDefault="00FD7DA9">
            <w:pPr>
              <w:rPr>
                <w:lang w:val="en-US"/>
              </w:rPr>
            </w:pPr>
          </w:p>
        </w:tc>
      </w:tr>
    </w:tbl>
    <w:p w14:paraId="047A4161" w14:textId="77777777" w:rsidR="00637B98" w:rsidRPr="00637B98" w:rsidRDefault="00637B98">
      <w:pPr>
        <w:rPr>
          <w:lang w:val="en-US"/>
        </w:rPr>
      </w:pPr>
    </w:p>
    <w:p w14:paraId="612AE600" w14:textId="77777777" w:rsidR="00637B98" w:rsidRPr="00637B98" w:rsidRDefault="00637B98">
      <w:pPr>
        <w:rPr>
          <w:lang w:val="en-US"/>
        </w:rPr>
      </w:pPr>
    </w:p>
    <w:p w14:paraId="193D0600" w14:textId="2CE7A3FE" w:rsidR="007F1656" w:rsidRPr="00637B98" w:rsidRDefault="007F1656">
      <w:pPr>
        <w:rPr>
          <w:lang w:val="en-US"/>
        </w:rPr>
      </w:pPr>
      <w:r>
        <w:rPr>
          <w:lang w:val="en-US"/>
        </w:rPr>
        <w:t xml:space="preserve">In case of different contribution, indicate here who has contributed with what. For example: Who has written the text, who did the presentations, who did the interviews </w:t>
      </w:r>
      <w:proofErr w:type="spellStart"/>
      <w:r>
        <w:rPr>
          <w:lang w:val="en-US"/>
        </w:rPr>
        <w:t>etc</w:t>
      </w:r>
      <w:proofErr w:type="spellEnd"/>
      <w:r>
        <w:rPr>
          <w:lang w:val="en-US"/>
        </w:rPr>
        <w:t>:</w:t>
      </w:r>
    </w:p>
    <w:sectPr w:rsidR="007F1656" w:rsidRPr="00637B98" w:rsidSect="00BD31EC">
      <w:headerReference w:type="default" r:id="rId6"/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997582" w14:textId="77777777" w:rsidR="00C62D84" w:rsidRDefault="00C62D84" w:rsidP="00637B98">
      <w:r>
        <w:separator/>
      </w:r>
    </w:p>
  </w:endnote>
  <w:endnote w:type="continuationSeparator" w:id="0">
    <w:p w14:paraId="6B02C19C" w14:textId="77777777" w:rsidR="00C62D84" w:rsidRDefault="00C62D84" w:rsidP="00637B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3ABB27" w14:textId="77777777" w:rsidR="00C62D84" w:rsidRDefault="00C62D84" w:rsidP="00637B98">
      <w:r>
        <w:separator/>
      </w:r>
    </w:p>
  </w:footnote>
  <w:footnote w:type="continuationSeparator" w:id="0">
    <w:p w14:paraId="4BB4984B" w14:textId="77777777" w:rsidR="00C62D84" w:rsidRDefault="00C62D84" w:rsidP="00637B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6C50E8" w14:textId="77777777" w:rsidR="00637B98" w:rsidRDefault="00637B98">
    <w:pPr>
      <w:pStyle w:val="Header"/>
    </w:pPr>
    <w:r>
      <w:rPr>
        <w:noProof/>
        <w:lang w:val="en-GB" w:eastAsia="en-GB"/>
      </w:rPr>
      <w:drawing>
        <wp:inline distT="0" distB="0" distL="0" distR="0" wp14:anchorId="386C31FA" wp14:editId="29C612CC">
          <wp:extent cx="3388802" cy="576313"/>
          <wp:effectExtent l="0" t="0" r="0" b="8255"/>
          <wp:docPr id="1" name="Picture 1" descr="Macintosh HD:Users:jkl:Documents:THS:Bilder och grafik:Grafik:Swedish School of Textiles Horizonta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jkl:Documents:THS:Bilder och grafik:Grafik:Swedish School of Textiles Horizonta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88802" cy="57631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MjY2tTQwsDAAAiUdpeDU4uLM/DyQAsNaAEUFhFAsAAAA"/>
  </w:docVars>
  <w:rsids>
    <w:rsidRoot w:val="00637B98"/>
    <w:rsid w:val="00004979"/>
    <w:rsid w:val="001215D8"/>
    <w:rsid w:val="00637B98"/>
    <w:rsid w:val="007F1656"/>
    <w:rsid w:val="00BD31EC"/>
    <w:rsid w:val="00C62D84"/>
    <w:rsid w:val="00CC62BF"/>
    <w:rsid w:val="00FD7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E7CA16B"/>
  <w14:defaultImageDpi w14:val="300"/>
  <w15:docId w15:val="{46733EEB-A34A-4BC4-85B1-CD7A24740E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37B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37B98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7B98"/>
  </w:style>
  <w:style w:type="paragraph" w:styleId="Footer">
    <w:name w:val="footer"/>
    <w:basedOn w:val="Normal"/>
    <w:link w:val="FooterChar"/>
    <w:uiPriority w:val="99"/>
    <w:unhideWhenUsed/>
    <w:rsid w:val="00637B98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7B98"/>
  </w:style>
  <w:style w:type="paragraph" w:styleId="BalloonText">
    <w:name w:val="Balloon Text"/>
    <w:basedOn w:val="Normal"/>
    <w:link w:val="BalloonTextChar"/>
    <w:uiPriority w:val="99"/>
    <w:semiHidden/>
    <w:unhideWhenUsed/>
    <w:rsid w:val="00637B98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B98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5</Words>
  <Characters>31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KL</dc:creator>
  <cp:keywords/>
  <dc:description/>
  <cp:lastModifiedBy>Vijay Kumar</cp:lastModifiedBy>
  <cp:revision>2</cp:revision>
  <dcterms:created xsi:type="dcterms:W3CDTF">2019-06-03T08:17:00Z</dcterms:created>
  <dcterms:modified xsi:type="dcterms:W3CDTF">2019-06-03T08:17:00Z</dcterms:modified>
</cp:coreProperties>
</file>